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62B07" w14:textId="27ED2C4C" w:rsidR="00782EE0" w:rsidRPr="00782EE0" w:rsidRDefault="00782EE0" w:rsidP="00782EE0">
      <w:pPr>
        <w:spacing w:before="24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EE0">
        <w:rPr>
          <w:rFonts w:ascii="Times New Roman" w:hAnsi="Times New Roman" w:cs="Times New Roman"/>
          <w:b/>
          <w:sz w:val="24"/>
          <w:szCs w:val="24"/>
        </w:rPr>
        <w:t xml:space="preserve">National Individual </w:t>
      </w:r>
      <w:r w:rsidR="009A602F">
        <w:rPr>
          <w:rFonts w:ascii="Times New Roman" w:hAnsi="Times New Roman" w:cs="Times New Roman"/>
          <w:b/>
          <w:sz w:val="24"/>
          <w:szCs w:val="24"/>
        </w:rPr>
        <w:t xml:space="preserve">Communication </w:t>
      </w:r>
      <w:r w:rsidRPr="00782EE0">
        <w:rPr>
          <w:rFonts w:ascii="Times New Roman" w:hAnsi="Times New Roman" w:cs="Times New Roman"/>
          <w:b/>
          <w:sz w:val="24"/>
          <w:szCs w:val="24"/>
        </w:rPr>
        <w:t>Consultant</w:t>
      </w:r>
    </w:p>
    <w:p w14:paraId="513119B5" w14:textId="77777777" w:rsidR="00327C4C" w:rsidRPr="001B2CE3" w:rsidRDefault="00327C4C" w:rsidP="0098121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21DEAF" w14:textId="1B2ECF4A" w:rsidR="00327C4C" w:rsidRDefault="00327C4C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6DD30DB1" w14:textId="77777777" w:rsidR="001B2CE3" w:rsidRPr="001B2CE3" w:rsidRDefault="001B2CE3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77777777" w:rsidR="0051185B" w:rsidRDefault="0051185B" w:rsidP="001B2CE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09622BF5" w14:textId="77777777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CV;</w:t>
      </w:r>
    </w:p>
    <w:p w14:paraId="163D0284" w14:textId="5C9BE86C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A cover letter</w:t>
      </w:r>
      <w:r w:rsidR="009A602F">
        <w:rPr>
          <w:rFonts w:ascii="Times New Roman" w:hAnsi="Times New Roman" w:cs="Times New Roman"/>
          <w:sz w:val="24"/>
          <w:szCs w:val="24"/>
        </w:rPr>
        <w:t xml:space="preserve">, </w:t>
      </w:r>
      <w:r w:rsidRPr="001B2CE3">
        <w:rPr>
          <w:rFonts w:ascii="Times New Roman" w:hAnsi="Times New Roman" w:cs="Times New Roman"/>
          <w:sz w:val="24"/>
          <w:szCs w:val="24"/>
        </w:rPr>
        <w:t xml:space="preserve">describing the candidate’s skills and relevant experience with similar types of assignments </w:t>
      </w:r>
    </w:p>
    <w:p w14:paraId="7E77994F" w14:textId="77777777" w:rsidR="00322FA0" w:rsidRDefault="00322FA0" w:rsidP="00322FA0">
      <w:pPr>
        <w:pStyle w:val="ListParagraph"/>
        <w:spacing w:after="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8B8F635" w14:textId="77777777" w:rsidR="00322FA0" w:rsidRDefault="00322FA0" w:rsidP="00322FA0">
      <w:pPr>
        <w:pStyle w:val="ListParagraph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26645890" w14:textId="72A65118" w:rsidR="009A602F" w:rsidRDefault="009A602F" w:rsidP="009A602F">
      <w:pPr>
        <w:pStyle w:val="Default"/>
        <w:numPr>
          <w:ilvl w:val="0"/>
          <w:numId w:val="9"/>
        </w:numPr>
        <w:spacing w:after="4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Short sample or links to related work previously conducted by the contractor; </w:t>
      </w:r>
    </w:p>
    <w:p w14:paraId="43A18038" w14:textId="1E8D1B7D" w:rsidR="009A602F" w:rsidRDefault="009A602F" w:rsidP="009A602F">
      <w:pPr>
        <w:pStyle w:val="Default"/>
        <w:numPr>
          <w:ilvl w:val="0"/>
          <w:numId w:val="9"/>
        </w:numPr>
        <w:spacing w:after="4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Relevant academic credentials (diplomas, certificates). </w:t>
      </w:r>
    </w:p>
    <w:p w14:paraId="2FB59E3B" w14:textId="77777777" w:rsidR="00322FA0" w:rsidRPr="009A602F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121D23C"/>
    <w:multiLevelType w:val="hybridMultilevel"/>
    <w:tmpl w:val="479D27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8122B4"/>
    <w:multiLevelType w:val="hybridMultilevel"/>
    <w:tmpl w:val="F53CA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3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854A2"/>
    <w:rsid w:val="000B4BFB"/>
    <w:rsid w:val="000C0D35"/>
    <w:rsid w:val="001B2CE3"/>
    <w:rsid w:val="001B4A5F"/>
    <w:rsid w:val="00322FA0"/>
    <w:rsid w:val="00327C4C"/>
    <w:rsid w:val="00420183"/>
    <w:rsid w:val="004B48E6"/>
    <w:rsid w:val="0051185B"/>
    <w:rsid w:val="00645806"/>
    <w:rsid w:val="006C7065"/>
    <w:rsid w:val="00782EE0"/>
    <w:rsid w:val="0082435F"/>
    <w:rsid w:val="00867B99"/>
    <w:rsid w:val="00894AD3"/>
    <w:rsid w:val="008C1703"/>
    <w:rsid w:val="00981216"/>
    <w:rsid w:val="009A602F"/>
    <w:rsid w:val="00A36C05"/>
    <w:rsid w:val="00B565D2"/>
    <w:rsid w:val="00BD0B34"/>
    <w:rsid w:val="00C4668C"/>
    <w:rsid w:val="00F90467"/>
    <w:rsid w:val="00FF4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  <w:style w:type="paragraph" w:customStyle="1" w:styleId="Default">
    <w:name w:val="Default"/>
    <w:rsid w:val="009A602F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8" ma:contentTypeDescription="" ma:contentTypeScope="" ma:versionID="c7a9f53ed962a3dd120694bda578e59b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e40c18302cbcd56b10b54612d166424c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5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2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6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Props1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3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88FD1573-3D46-44A5-A9DB-53E5BA1C2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22-04-21T11:10:00Z</dcterms:created>
  <dcterms:modified xsi:type="dcterms:W3CDTF">2022-04-2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